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2DBE9E" w14:textId="07282649" w:rsidR="00F53F7B" w:rsidRPr="0019186E" w:rsidRDefault="0019186E" w:rsidP="00F53F7B">
      <w:pPr>
        <w:pStyle w:val="Heading1"/>
        <w:jc w:val="center"/>
        <w:rPr>
          <w:bCs/>
          <w:szCs w:val="40"/>
        </w:rPr>
      </w:pPr>
      <w:r>
        <w:rPr>
          <w:bCs/>
          <w:szCs w:val="40"/>
        </w:rPr>
        <w:t>Santa's Present Factory</w:t>
      </w:r>
    </w:p>
    <w:p w14:paraId="13F67BC8" w14:textId="2A516329" w:rsidR="00F53F7B" w:rsidRDefault="000C6A3D" w:rsidP="00F53F7B">
      <w:r>
        <w:rPr>
          <w:noProof/>
        </w:rPr>
        <w:drawing>
          <wp:anchor distT="0" distB="0" distL="114300" distR="114300" simplePos="0" relativeHeight="251658240" behindDoc="0" locked="0" layoutInCell="1" allowOverlap="1" wp14:anchorId="1C83A141" wp14:editId="35BAA542">
            <wp:simplePos x="0" y="0"/>
            <wp:positionH relativeFrom="margin">
              <wp:posOffset>2667635</wp:posOffset>
            </wp:positionH>
            <wp:positionV relativeFrom="paragraph">
              <wp:posOffset>33655</wp:posOffset>
            </wp:positionV>
            <wp:extent cx="1183005" cy="118300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if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F76CF6" w14:textId="65C8A1AE" w:rsidR="00F53F7B" w:rsidRPr="00351219" w:rsidRDefault="00F53F7B" w:rsidP="00F53F7B">
      <w:pPr>
        <w:jc w:val="center"/>
      </w:pPr>
    </w:p>
    <w:p w14:paraId="3C1C1A3F" w14:textId="77777777" w:rsidR="00F53F7B" w:rsidRDefault="00F53F7B" w:rsidP="00F53F7B"/>
    <w:p w14:paraId="48ED7E53" w14:textId="77777777" w:rsidR="000C6A3D" w:rsidRDefault="000C6A3D" w:rsidP="004F1D3E">
      <w:pPr>
        <w:jc w:val="both"/>
        <w:rPr>
          <w:i/>
          <w:noProof/>
        </w:rPr>
      </w:pPr>
    </w:p>
    <w:p w14:paraId="1E2BB031" w14:textId="33DCB156" w:rsidR="000C6A3D" w:rsidRDefault="000C6A3D" w:rsidP="004F1D3E">
      <w:pPr>
        <w:jc w:val="both"/>
        <w:rPr>
          <w:i/>
          <w:noProof/>
        </w:rPr>
      </w:pPr>
    </w:p>
    <w:p w14:paraId="32F8BEA2" w14:textId="37C84254" w:rsidR="004F1D3E" w:rsidRPr="0014486D" w:rsidRDefault="004F1D3E" w:rsidP="004F1D3E">
      <w:pPr>
        <w:jc w:val="both"/>
        <w:rPr>
          <w:i/>
          <w:noProof/>
        </w:rPr>
      </w:pPr>
      <w:r>
        <w:rPr>
          <w:i/>
          <w:noProof/>
        </w:rPr>
        <w:t>Christmas is just around the corner and this year Santa has decided to share his secret with you. Get ready to learn how his dwarf</w:t>
      </w:r>
      <w:r w:rsidR="000414C2">
        <w:rPr>
          <w:i/>
          <w:noProof/>
        </w:rPr>
        <w:t>'</w:t>
      </w:r>
      <w:r>
        <w:rPr>
          <w:i/>
          <w:noProof/>
        </w:rPr>
        <w:t>s craft all the presents.</w:t>
      </w:r>
      <w:r w:rsidR="008D5C3A">
        <w:rPr>
          <w:i/>
          <w:noProof/>
        </w:rPr>
        <w:t xml:space="preserve"> </w:t>
      </w:r>
    </w:p>
    <w:p w14:paraId="152D2387" w14:textId="3E487409" w:rsidR="00F53F7B" w:rsidRDefault="00F53F7B" w:rsidP="00F53F7B">
      <w:r>
        <w:t>First</w:t>
      </w:r>
      <w:r w:rsidR="000414C2">
        <w:t>,</w:t>
      </w:r>
      <w:r>
        <w:t xml:space="preserve"> you will receive a sequence of </w:t>
      </w:r>
      <w:r w:rsidRPr="00351219">
        <w:rPr>
          <w:b/>
        </w:rPr>
        <w:t>integers</w:t>
      </w:r>
      <w:r>
        <w:t xml:space="preserve">, representing the number of </w:t>
      </w:r>
      <w:r w:rsidR="006103E1">
        <w:t>materials for crafting toys in one box</w:t>
      </w:r>
      <w:r>
        <w:t>. After that</w:t>
      </w:r>
      <w:r w:rsidR="000414C2">
        <w:t>,</w:t>
      </w:r>
      <w:r>
        <w:t xml:space="preserve"> you will be given another sequence of </w:t>
      </w:r>
      <w:r w:rsidRPr="00351219">
        <w:rPr>
          <w:b/>
        </w:rPr>
        <w:t>integers</w:t>
      </w:r>
      <w:r>
        <w:t xml:space="preserve"> </w:t>
      </w:r>
      <w:r w:rsidR="006103E1">
        <w:t>–</w:t>
      </w:r>
      <w:r>
        <w:t xml:space="preserve"> </w:t>
      </w:r>
      <w:r w:rsidR="006103E1">
        <w:t>their magic level</w:t>
      </w:r>
      <w:r>
        <w:t>.</w:t>
      </w:r>
    </w:p>
    <w:tbl>
      <w:tblPr>
        <w:tblStyle w:val="TableGrid"/>
        <w:tblpPr w:leftFromText="180" w:rightFromText="180" w:vertAnchor="page" w:horzAnchor="margin" w:tblpXSpec="center" w:tblpY="5956"/>
        <w:tblW w:w="0" w:type="auto"/>
        <w:tblLook w:val="04A0" w:firstRow="1" w:lastRow="0" w:firstColumn="1" w:lastColumn="0" w:noHBand="0" w:noVBand="1"/>
      </w:tblPr>
      <w:tblGrid>
        <w:gridCol w:w="2235"/>
        <w:gridCol w:w="1887"/>
      </w:tblGrid>
      <w:tr w:rsidR="000C2A2A" w14:paraId="03470694" w14:textId="77777777" w:rsidTr="000C2A2A">
        <w:trPr>
          <w:trHeight w:val="603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7FEBBD34" w14:textId="77777777" w:rsidR="000C2A2A" w:rsidRPr="00D04A9F" w:rsidRDefault="000C2A2A" w:rsidP="000C2A2A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Present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11C66616" w14:textId="77777777" w:rsidR="000C2A2A" w:rsidRPr="00D04A9F" w:rsidRDefault="000C2A2A" w:rsidP="000C2A2A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Magic</w:t>
            </w:r>
            <w:r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0C2A2A" w14:paraId="7391834A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56D4122A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Doll</w:t>
            </w:r>
          </w:p>
        </w:tc>
        <w:tc>
          <w:tcPr>
            <w:tcW w:w="1887" w:type="dxa"/>
            <w:vAlign w:val="center"/>
          </w:tcPr>
          <w:p w14:paraId="20C9AA28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0C2A2A" w14:paraId="1121B8C0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3066A804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Wooden train</w:t>
            </w:r>
          </w:p>
        </w:tc>
        <w:tc>
          <w:tcPr>
            <w:tcW w:w="1887" w:type="dxa"/>
            <w:vAlign w:val="center"/>
          </w:tcPr>
          <w:p w14:paraId="6D487E4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50</w:t>
            </w:r>
          </w:p>
        </w:tc>
      </w:tr>
      <w:tr w:rsidR="000C2A2A" w14:paraId="7EAA9E77" w14:textId="77777777" w:rsidTr="000C2A2A">
        <w:trPr>
          <w:trHeight w:val="603"/>
        </w:trPr>
        <w:tc>
          <w:tcPr>
            <w:tcW w:w="2235" w:type="dxa"/>
            <w:vAlign w:val="center"/>
          </w:tcPr>
          <w:p w14:paraId="55B9458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Teddy bear</w:t>
            </w:r>
          </w:p>
        </w:tc>
        <w:tc>
          <w:tcPr>
            <w:tcW w:w="1887" w:type="dxa"/>
            <w:vAlign w:val="center"/>
          </w:tcPr>
          <w:p w14:paraId="3FAD83EB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300</w:t>
            </w:r>
          </w:p>
        </w:tc>
      </w:tr>
      <w:tr w:rsidR="000C2A2A" w14:paraId="22ADFA5F" w14:textId="77777777" w:rsidTr="000C2A2A">
        <w:trPr>
          <w:trHeight w:val="588"/>
        </w:trPr>
        <w:tc>
          <w:tcPr>
            <w:tcW w:w="2235" w:type="dxa"/>
            <w:vAlign w:val="center"/>
          </w:tcPr>
          <w:p w14:paraId="728E4219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 xml:space="preserve">Bicycle </w:t>
            </w:r>
          </w:p>
        </w:tc>
        <w:tc>
          <w:tcPr>
            <w:tcW w:w="1887" w:type="dxa"/>
            <w:vAlign w:val="center"/>
          </w:tcPr>
          <w:p w14:paraId="568AB77C" w14:textId="77777777" w:rsidR="000C2A2A" w:rsidRDefault="000C2A2A" w:rsidP="000C2A2A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400</w:t>
            </w:r>
          </w:p>
        </w:tc>
      </w:tr>
    </w:tbl>
    <w:p w14:paraId="22765BFA" w14:textId="0D12FC41" w:rsidR="000C6A3D" w:rsidRDefault="00F53F7B" w:rsidP="00F53F7B">
      <w:r>
        <w:t xml:space="preserve">Your task is to </w:t>
      </w:r>
      <w:r w:rsidRPr="00351219">
        <w:rPr>
          <w:b/>
        </w:rPr>
        <w:t>mix</w:t>
      </w:r>
      <w:r>
        <w:t xml:space="preserve"> </w:t>
      </w:r>
      <w:r w:rsidR="006103E1">
        <w:t>materials with magic</w:t>
      </w:r>
      <w:r>
        <w:t xml:space="preserve"> so you can </w:t>
      </w:r>
      <w:r w:rsidR="006103E1">
        <w:t>craft presents</w:t>
      </w:r>
      <w:r w:rsidR="00AB10E2">
        <w:t>,</w:t>
      </w:r>
      <w:r>
        <w:t xml:space="preserve"> listed in the table below with the </w:t>
      </w:r>
      <w:r w:rsidRPr="00AB10E2">
        <w:rPr>
          <w:b/>
        </w:rPr>
        <w:t>exact</w:t>
      </w:r>
      <w:r>
        <w:t xml:space="preserve"> </w:t>
      </w:r>
      <w:r w:rsidR="006103E1">
        <w:t>magic</w:t>
      </w:r>
      <w:r>
        <w:t xml:space="preserve"> level. </w:t>
      </w:r>
    </w:p>
    <w:p w14:paraId="37D53098" w14:textId="77777777" w:rsidR="000C6A3D" w:rsidRDefault="000C6A3D" w:rsidP="00F53F7B"/>
    <w:p w14:paraId="1EF72D08" w14:textId="77777777" w:rsidR="006103E1" w:rsidRDefault="006103E1" w:rsidP="00F53F7B"/>
    <w:p w14:paraId="6149453C" w14:textId="77777777" w:rsidR="006103E1" w:rsidRDefault="006103E1" w:rsidP="00F53F7B"/>
    <w:p w14:paraId="5D9A36B5" w14:textId="77777777" w:rsidR="006103E1" w:rsidRDefault="006103E1" w:rsidP="00F53F7B"/>
    <w:p w14:paraId="0A3DEC22" w14:textId="77777777" w:rsidR="006103E1" w:rsidRDefault="006103E1" w:rsidP="00F53F7B"/>
    <w:p w14:paraId="6DBECC1C" w14:textId="77777777" w:rsidR="006103E1" w:rsidRDefault="006103E1" w:rsidP="00F53F7B"/>
    <w:p w14:paraId="0E6526FB" w14:textId="6293C03C" w:rsidR="006103E1" w:rsidRDefault="006103E1" w:rsidP="00F53F7B"/>
    <w:p w14:paraId="490DE7D5" w14:textId="02DBE8D3" w:rsidR="006103E1" w:rsidRDefault="000414C2" w:rsidP="00F53F7B">
      <w:r>
        <w:t>T</w:t>
      </w:r>
      <w:r w:rsidR="006103E1">
        <w:t xml:space="preserve">o </w:t>
      </w:r>
      <w:r w:rsidR="00E402F7">
        <w:t>craft</w:t>
      </w:r>
      <w:r w:rsidR="006103E1">
        <w:t xml:space="preserve"> a toy, you have to take the </w:t>
      </w:r>
      <w:r w:rsidR="006103E1" w:rsidRPr="006103E1">
        <w:rPr>
          <w:b/>
          <w:bCs/>
        </w:rPr>
        <w:t>last box with materials</w:t>
      </w:r>
      <w:r w:rsidR="006103E1">
        <w:t xml:space="preserve"> and the </w:t>
      </w:r>
      <w:r w:rsidR="006103E1" w:rsidRPr="006103E1">
        <w:rPr>
          <w:b/>
          <w:bCs/>
        </w:rPr>
        <w:t>first magic level value</w:t>
      </w:r>
      <w:r w:rsidR="006103E1">
        <w:t xml:space="preserve">. The total magic level is calculated by </w:t>
      </w:r>
      <w:r w:rsidR="008070E0">
        <w:t xml:space="preserve">their multiplication. If the result </w:t>
      </w:r>
      <w:r w:rsidR="008070E0" w:rsidRPr="00351219">
        <w:rPr>
          <w:b/>
        </w:rPr>
        <w:t>equals</w:t>
      </w:r>
      <w:r w:rsidR="008070E0">
        <w:t xml:space="preserve"> one of the levels described in the table above, you craft the present and </w:t>
      </w:r>
      <w:r w:rsidR="008070E0" w:rsidRPr="00351219">
        <w:rPr>
          <w:b/>
        </w:rPr>
        <w:t>remove both</w:t>
      </w:r>
      <w:r w:rsidR="008070E0">
        <w:t xml:space="preserve"> materials and magic value. </w:t>
      </w:r>
      <w:r w:rsidR="008070E0" w:rsidRPr="008070E0">
        <w:rPr>
          <w:b/>
          <w:bCs/>
        </w:rPr>
        <w:t>Otherwise</w:t>
      </w:r>
      <w:r w:rsidR="008070E0">
        <w:t>:</w:t>
      </w:r>
    </w:p>
    <w:p w14:paraId="2CC6A0F7" w14:textId="3C07EB86" w:rsidR="008070E0" w:rsidRDefault="008070E0" w:rsidP="008070E0">
      <w:pPr>
        <w:pStyle w:val="ListParagraph"/>
        <w:numPr>
          <w:ilvl w:val="0"/>
          <w:numId w:val="28"/>
        </w:numPr>
      </w:pPr>
      <w:r>
        <w:t xml:space="preserve">If the product of the operation is a </w:t>
      </w:r>
      <w:r w:rsidRPr="008070E0">
        <w:rPr>
          <w:b/>
          <w:bCs/>
        </w:rPr>
        <w:t>negative</w:t>
      </w:r>
      <w:r>
        <w:t xml:space="preserve"> </w:t>
      </w:r>
      <w:r w:rsidRPr="008070E0">
        <w:rPr>
          <w:b/>
          <w:bCs/>
        </w:rPr>
        <w:t>number</w:t>
      </w:r>
      <w:r>
        <w:t xml:space="preserve">, then you have to </w:t>
      </w:r>
      <w:r w:rsidR="00870F8F">
        <w:t>sum</w:t>
      </w:r>
      <w:r>
        <w:t xml:space="preserve"> the values together, remove them both from their positions and the result should be added to the </w:t>
      </w:r>
      <w:r w:rsidR="00BC4456">
        <w:t>materials.</w:t>
      </w:r>
    </w:p>
    <w:p w14:paraId="04AEFC26" w14:textId="24771154" w:rsidR="008070E0" w:rsidRDefault="008070E0" w:rsidP="008070E0">
      <w:pPr>
        <w:pStyle w:val="ListParagraph"/>
        <w:numPr>
          <w:ilvl w:val="0"/>
          <w:numId w:val="28"/>
        </w:numPr>
      </w:pPr>
      <w:r>
        <w:t xml:space="preserve">If the product </w:t>
      </w:r>
      <w:r w:rsidRPr="00C340CE">
        <w:rPr>
          <w:b/>
          <w:bCs/>
        </w:rPr>
        <w:t>doesn’t equal</w:t>
      </w:r>
      <w:r>
        <w:t xml:space="preserve"> one of the magic levels in the table and is a </w:t>
      </w:r>
      <w:r w:rsidRPr="00C340CE">
        <w:rPr>
          <w:b/>
          <w:bCs/>
        </w:rPr>
        <w:t>positive</w:t>
      </w:r>
      <w:r>
        <w:t xml:space="preserve"> number, remove only the magic value and </w:t>
      </w:r>
      <w:r w:rsidRPr="00C340CE">
        <w:rPr>
          <w:b/>
          <w:bCs/>
        </w:rPr>
        <w:t>increase</w:t>
      </w:r>
      <w:r>
        <w:t xml:space="preserve"> the material value </w:t>
      </w:r>
      <w:r w:rsidR="000414C2">
        <w:t>by</w:t>
      </w:r>
      <w:r>
        <w:t xml:space="preserve"> </w:t>
      </w:r>
      <w:r w:rsidRPr="00C340CE">
        <w:rPr>
          <w:b/>
          <w:bCs/>
        </w:rPr>
        <w:t>15</w:t>
      </w:r>
      <w:r>
        <w:t>.</w:t>
      </w:r>
    </w:p>
    <w:p w14:paraId="1079264F" w14:textId="73C2713A" w:rsidR="008070E0" w:rsidRDefault="008070E0" w:rsidP="008070E0">
      <w:pPr>
        <w:pStyle w:val="ListParagraph"/>
        <w:numPr>
          <w:ilvl w:val="0"/>
          <w:numId w:val="28"/>
        </w:numPr>
      </w:pPr>
      <w:r>
        <w:t xml:space="preserve">If </w:t>
      </w:r>
      <w:r w:rsidR="00317422">
        <w:t>the magic or material (or both)</w:t>
      </w:r>
      <w:r>
        <w:t xml:space="preserve"> </w:t>
      </w:r>
      <w:r w:rsidRPr="00C340CE">
        <w:rPr>
          <w:b/>
          <w:bCs/>
        </w:rPr>
        <w:t>equals</w:t>
      </w:r>
      <w:r>
        <w:t xml:space="preserve"> </w:t>
      </w:r>
      <w:r w:rsidRPr="00C340CE">
        <w:rPr>
          <w:b/>
          <w:bCs/>
        </w:rPr>
        <w:t>0</w:t>
      </w:r>
      <w:r>
        <w:t>, remove it</w:t>
      </w:r>
      <w:r w:rsidR="00317422">
        <w:t xml:space="preserve"> (or both)</w:t>
      </w:r>
      <w:r>
        <w:t xml:space="preserve"> and continue crafting the presents.</w:t>
      </w:r>
    </w:p>
    <w:p w14:paraId="38C14D15" w14:textId="28D1F86C" w:rsidR="00F53F7B" w:rsidRDefault="00BC4456" w:rsidP="00F53F7B">
      <w:r>
        <w:t>S</w:t>
      </w:r>
      <w:r w:rsidR="00F53F7B">
        <w:t xml:space="preserve">top </w:t>
      </w:r>
      <w:r>
        <w:t>crafting presents</w:t>
      </w:r>
      <w:r w:rsidR="00F53F7B">
        <w:t xml:space="preserve"> </w:t>
      </w:r>
      <w:r w:rsidR="00B104BF">
        <w:t>when</w:t>
      </w:r>
      <w:r w:rsidR="00F53F7B">
        <w:t xml:space="preserve"> you </w:t>
      </w:r>
      <w:r w:rsidR="00F53F7B" w:rsidRPr="00C0117E">
        <w:rPr>
          <w:b/>
        </w:rPr>
        <w:t>run out</w:t>
      </w:r>
      <w:r w:rsidR="00F53F7B">
        <w:t xml:space="preserve"> of</w:t>
      </w:r>
      <w:r>
        <w:t xml:space="preserve"> boxes of materials</w:t>
      </w:r>
      <w:r w:rsidR="00F53F7B">
        <w:t xml:space="preserve"> </w:t>
      </w:r>
      <w:r w:rsidR="00F53F7B" w:rsidRPr="00AB10E2">
        <w:rPr>
          <w:b/>
        </w:rPr>
        <w:t>or</w:t>
      </w:r>
      <w:r w:rsidR="00F53F7B">
        <w:t xml:space="preserve"> </w:t>
      </w:r>
      <w:r>
        <w:t>magic</w:t>
      </w:r>
      <w:r w:rsidR="00F53F7B">
        <w:t xml:space="preserve"> level values.</w:t>
      </w:r>
    </w:p>
    <w:p w14:paraId="06CA5F93" w14:textId="395A052B" w:rsidR="00AB10E2" w:rsidRDefault="00F53F7B" w:rsidP="00F53F7B">
      <w:r>
        <w:t xml:space="preserve">Your task is considered done if you </w:t>
      </w:r>
      <w:r w:rsidR="00BC4456">
        <w:t xml:space="preserve">manage to craft </w:t>
      </w:r>
      <w:r w:rsidR="00A55A7B">
        <w:t xml:space="preserve">either </w:t>
      </w:r>
      <w:r w:rsidR="003076DD">
        <w:t xml:space="preserve">one of the pairs -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 xml:space="preserve">doll and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>train</w:t>
      </w:r>
      <w:r w:rsidR="00BC4456">
        <w:t xml:space="preserve"> </w:t>
      </w:r>
      <w:r w:rsidR="00BC4456" w:rsidRPr="003076DD">
        <w:rPr>
          <w:b/>
          <w:bCs/>
          <w:u w:val="single"/>
        </w:rPr>
        <w:t>or</w:t>
      </w:r>
      <w:r w:rsidR="00BC4456">
        <w:rPr>
          <w:b/>
          <w:bCs/>
        </w:rPr>
        <w:t xml:space="preserve"> </w:t>
      </w:r>
      <w:r w:rsidR="00A55A7B" w:rsidRPr="003076DD">
        <w:rPr>
          <w:b/>
          <w:bCs/>
        </w:rPr>
        <w:t xml:space="preserve">a </w:t>
      </w:r>
      <w:r w:rsidR="00BC4456" w:rsidRPr="003076DD">
        <w:rPr>
          <w:b/>
        </w:rPr>
        <w:t xml:space="preserve">teddy bear and </w:t>
      </w:r>
      <w:r w:rsidR="00A55A7B" w:rsidRPr="003076DD">
        <w:rPr>
          <w:b/>
        </w:rPr>
        <w:t xml:space="preserve">a </w:t>
      </w:r>
      <w:r w:rsidR="00BC4456" w:rsidRPr="003076DD">
        <w:rPr>
          <w:b/>
        </w:rPr>
        <w:t>bicycle</w:t>
      </w:r>
      <w:r>
        <w:t>.</w:t>
      </w:r>
    </w:p>
    <w:p w14:paraId="060580B0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Input</w:t>
      </w:r>
    </w:p>
    <w:p w14:paraId="1C268A46" w14:textId="4EB6603B" w:rsidR="00F53F7B" w:rsidRDefault="00F53F7B" w:rsidP="00F53F7B">
      <w:pPr>
        <w:pStyle w:val="ListParagraph"/>
        <w:numPr>
          <w:ilvl w:val="0"/>
          <w:numId w:val="23"/>
        </w:numPr>
      </w:pPr>
      <w:r>
        <w:t xml:space="preserve">The first line of input will represent the </w:t>
      </w:r>
      <w:r w:rsidR="00AB10E2">
        <w:t xml:space="preserve">values of </w:t>
      </w:r>
      <w:r w:rsidR="00BC4456">
        <w:t>boxes with materials</w:t>
      </w:r>
      <w:r>
        <w:t xml:space="preserve"> - </w:t>
      </w:r>
      <w:r w:rsidRPr="006622B2">
        <w:rPr>
          <w:b/>
        </w:rPr>
        <w:t>integers</w:t>
      </w:r>
      <w:r>
        <w:t xml:space="preserve">, separated by </w:t>
      </w:r>
      <w:r w:rsidR="000414C2">
        <w:t xml:space="preserve">a </w:t>
      </w:r>
      <w:r w:rsidRPr="006622B2">
        <w:rPr>
          <w:b/>
        </w:rPr>
        <w:t>single space</w:t>
      </w:r>
      <w:r w:rsidR="000414C2">
        <w:rPr>
          <w:b/>
          <w:lang w:val="bg-BG"/>
        </w:rPr>
        <w:t>.</w:t>
      </w:r>
    </w:p>
    <w:p w14:paraId="06A8B43E" w14:textId="520950C7" w:rsidR="00AB10E2" w:rsidRPr="003076DD" w:rsidRDefault="00F53F7B" w:rsidP="003076DD">
      <w:pPr>
        <w:pStyle w:val="ListParagraph"/>
        <w:numPr>
          <w:ilvl w:val="0"/>
          <w:numId w:val="23"/>
        </w:numPr>
        <w:rPr>
          <w:b/>
        </w:rPr>
      </w:pPr>
      <w:r>
        <w:t>On the second line</w:t>
      </w:r>
      <w:r w:rsidR="000414C2">
        <w:t>,</w:t>
      </w:r>
      <w:r>
        <w:t xml:space="preserve"> you will be given the </w:t>
      </w:r>
      <w:r w:rsidR="00BC4456">
        <w:t>magic</w:t>
      </w:r>
      <w:r>
        <w:t xml:space="preserve"> values - </w:t>
      </w:r>
      <w:r w:rsidRPr="006622B2">
        <w:rPr>
          <w:b/>
        </w:rPr>
        <w:t>integers</w:t>
      </w:r>
      <w:r>
        <w:t xml:space="preserve"> again, separated by </w:t>
      </w:r>
      <w:r w:rsidR="000414C2">
        <w:t xml:space="preserve">a </w:t>
      </w:r>
      <w:r w:rsidRPr="006622B2">
        <w:rPr>
          <w:b/>
        </w:rPr>
        <w:t>single space</w:t>
      </w:r>
      <w:r w:rsidR="000414C2">
        <w:rPr>
          <w:b/>
          <w:lang w:val="bg-BG"/>
        </w:rPr>
        <w:t>.</w:t>
      </w:r>
    </w:p>
    <w:p w14:paraId="092D0C5E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lastRenderedPageBreak/>
        <w:t>Output</w:t>
      </w:r>
    </w:p>
    <w:p w14:paraId="204033B7" w14:textId="2BDD71DA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</w:t>
      </w:r>
      <w:r w:rsidR="00AB10E2">
        <w:t xml:space="preserve"> first line - print whether</w:t>
      </w:r>
      <w:r>
        <w:t xml:space="preserve"> you've </w:t>
      </w:r>
      <w:r w:rsidRPr="00CD6B0B">
        <w:t>succeeded</w:t>
      </w:r>
      <w:r>
        <w:t xml:space="preserve"> i</w:t>
      </w:r>
      <w:r w:rsidR="00AD38DA">
        <w:t>n crafting the presents</w:t>
      </w:r>
    </w:p>
    <w:p w14:paraId="5A0CA47B" w14:textId="0BAC6816" w:rsidR="00F53F7B" w:rsidRPr="006622B2" w:rsidRDefault="00F53F7B" w:rsidP="00F53F7B">
      <w:pPr>
        <w:pStyle w:val="ListParagraph"/>
        <w:numPr>
          <w:ilvl w:val="0"/>
          <w:numId w:val="25"/>
        </w:numPr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</w:t>
      </w:r>
      <w:r w:rsidR="00CC7B97">
        <w:rPr>
          <w:rFonts w:ascii="Consolas" w:hAnsi="Consolas"/>
          <w:b/>
        </w:rPr>
        <w:t>The presents are crafted</w:t>
      </w:r>
      <w:r w:rsidRPr="006622B2">
        <w:rPr>
          <w:rFonts w:ascii="Consolas" w:hAnsi="Consolas"/>
          <w:b/>
        </w:rPr>
        <w:t xml:space="preserve">! </w:t>
      </w:r>
      <w:r w:rsidR="00CC7B97">
        <w:rPr>
          <w:rFonts w:ascii="Consolas" w:hAnsi="Consolas"/>
          <w:b/>
        </w:rPr>
        <w:t>Merry Christmas</w:t>
      </w:r>
      <w:r w:rsidRPr="006622B2">
        <w:rPr>
          <w:rFonts w:ascii="Consolas" w:hAnsi="Consolas"/>
          <w:b/>
        </w:rPr>
        <w:t>!"</w:t>
      </w:r>
    </w:p>
    <w:p w14:paraId="7325021C" w14:textId="5BCF0F97" w:rsidR="00B15BF6" w:rsidRPr="00D80CA1" w:rsidRDefault="00B15BF6" w:rsidP="00D80CA1">
      <w:pPr>
        <w:pStyle w:val="ListParagraph"/>
        <w:numPr>
          <w:ilvl w:val="0"/>
          <w:numId w:val="25"/>
        </w:numPr>
        <w:spacing w:beforeLines="80" w:before="192" w:afterLines="120" w:after="288"/>
      </w:pPr>
      <w:r>
        <w:rPr>
          <w:rFonts w:ascii="Consolas" w:hAnsi="Consolas"/>
          <w:b/>
        </w:rPr>
        <w:t>"No presents this Christmas!"</w:t>
      </w:r>
    </w:p>
    <w:p w14:paraId="03BDDDD9" w14:textId="567B3798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>On the next</w:t>
      </w:r>
      <w:r w:rsidR="00CC7B97">
        <w:t xml:space="preserve"> two</w:t>
      </w:r>
      <w:r>
        <w:t xml:space="preserve"> </w:t>
      </w:r>
      <w:r w:rsidR="00CC7B97">
        <w:t xml:space="preserve">lines print the </w:t>
      </w:r>
      <w:r w:rsidR="00CC7B97" w:rsidRPr="003076DD">
        <w:rPr>
          <w:b/>
        </w:rPr>
        <w:t>materials</w:t>
      </w:r>
      <w:r w:rsidR="00CC7B97">
        <w:t xml:space="preserve"> and </w:t>
      </w:r>
      <w:r w:rsidR="00CC7B97" w:rsidRPr="003076DD">
        <w:rPr>
          <w:b/>
        </w:rPr>
        <w:t>magic</w:t>
      </w:r>
      <w:r w:rsidR="00CC7B97">
        <w:t xml:space="preserve"> that are </w:t>
      </w:r>
      <w:r w:rsidR="00CC7B97" w:rsidRPr="003076DD">
        <w:rPr>
          <w:b/>
        </w:rPr>
        <w:t>left</w:t>
      </w:r>
      <w:r w:rsidR="00CC7B97">
        <w:t xml:space="preserve">, </w:t>
      </w:r>
      <w:r w:rsidR="00CC7B97" w:rsidRPr="003076DD">
        <w:rPr>
          <w:b/>
        </w:rPr>
        <w:t>if there are any</w:t>
      </w:r>
      <w:r w:rsidR="003076DD">
        <w:t xml:space="preserve">, </w:t>
      </w:r>
      <w:r w:rsidR="003076DD" w:rsidRPr="003076DD">
        <w:rPr>
          <w:b/>
        </w:rPr>
        <w:t>otherwise skip the line</w:t>
      </w:r>
    </w:p>
    <w:p w14:paraId="4A0A6349" w14:textId="49F8EBC7" w:rsidR="00C0117E" w:rsidRDefault="00C0117E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="00CC7B97">
        <w:rPr>
          <w:rStyle w:val="Strong"/>
          <w:rFonts w:ascii="Consolas" w:hAnsi="Consolas"/>
        </w:rPr>
        <w:t>Materials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</w:t>
      </w:r>
      <w:r w:rsidR="00CC7B97">
        <w:rPr>
          <w:rStyle w:val="Strong"/>
          <w:rFonts w:ascii="Consolas" w:hAnsi="Consolas"/>
        </w:rPr>
        <w:t>material1</w:t>
      </w:r>
      <w:r>
        <w:rPr>
          <w:rStyle w:val="Strong"/>
          <w:rFonts w:ascii="Consolas" w:hAnsi="Consolas"/>
        </w:rPr>
        <w:t>}</w:t>
      </w:r>
      <w:r w:rsidR="00CC7B97">
        <w:rPr>
          <w:rStyle w:val="Strong"/>
          <w:rFonts w:ascii="Consolas" w:hAnsi="Consolas"/>
        </w:rPr>
        <w:t>, {material2}, …</w:t>
      </w:r>
      <w:r>
        <w:t>"</w:t>
      </w:r>
    </w:p>
    <w:p w14:paraId="6D7A1DB6" w14:textId="6B0DF0D2" w:rsidR="00CC7B97" w:rsidRDefault="00CC7B97" w:rsidP="00C0117E">
      <w:pPr>
        <w:pStyle w:val="ListParagraph"/>
        <w:numPr>
          <w:ilvl w:val="1"/>
          <w:numId w:val="24"/>
        </w:numPr>
        <w:spacing w:beforeLines="80" w:before="192" w:afterLines="120" w:after="288"/>
      </w:pPr>
      <w:r>
        <w:t>"</w:t>
      </w:r>
      <w:r w:rsidRPr="00BA4115">
        <w:rPr>
          <w:rFonts w:ascii="Consolas" w:hAnsi="Consolas"/>
          <w:b/>
          <w:bCs/>
        </w:rPr>
        <w:t>Magic</w:t>
      </w:r>
      <w:r w:rsidRPr="00C0117E">
        <w:rPr>
          <w:rStyle w:val="Strong"/>
          <w:rFonts w:ascii="Consolas" w:hAnsi="Consolas"/>
        </w:rPr>
        <w:t xml:space="preserve"> left: </w:t>
      </w:r>
      <w:r>
        <w:rPr>
          <w:rStyle w:val="Strong"/>
          <w:rFonts w:ascii="Consolas" w:hAnsi="Consolas"/>
        </w:rPr>
        <w:t>{magicValue1}, {magicValue2}, …</w:t>
      </w:r>
    </w:p>
    <w:p w14:paraId="25F48FB2" w14:textId="0921CF3A" w:rsidR="00F53F7B" w:rsidRDefault="00F53F7B" w:rsidP="00F53F7B">
      <w:pPr>
        <w:pStyle w:val="ListParagraph"/>
        <w:numPr>
          <w:ilvl w:val="0"/>
          <w:numId w:val="24"/>
        </w:numPr>
        <w:spacing w:beforeLines="80" w:before="192" w:afterLines="120" w:after="288"/>
      </w:pPr>
      <w:r>
        <w:t xml:space="preserve">On the </w:t>
      </w:r>
      <w:r w:rsidR="003076DD">
        <w:t>next</w:t>
      </w:r>
      <w:r>
        <w:t xml:space="preserve"> lines print the </w:t>
      </w:r>
      <w:r w:rsidR="00CC7B97">
        <w:t>presents</w:t>
      </w:r>
      <w:r>
        <w:t xml:space="preserve"> you </w:t>
      </w:r>
      <w:r w:rsidRPr="00E77409">
        <w:rPr>
          <w:b/>
        </w:rPr>
        <w:t xml:space="preserve">have </w:t>
      </w:r>
      <w:r w:rsidR="00CC7B97">
        <w:rPr>
          <w:b/>
        </w:rPr>
        <w:t>crafted</w:t>
      </w:r>
      <w:r w:rsidR="003076DD">
        <w:rPr>
          <w:b/>
        </w:rPr>
        <w:t xml:space="preserve"> at least once</w:t>
      </w:r>
      <w:r w:rsidR="00140213">
        <w:rPr>
          <w:b/>
        </w:rPr>
        <w:t>,</w:t>
      </w:r>
      <w:r>
        <w:t xml:space="preserve"> ordered </w:t>
      </w:r>
      <w:r w:rsidRPr="006622B2">
        <w:rPr>
          <w:b/>
        </w:rPr>
        <w:t>alphabetically</w:t>
      </w:r>
      <w:r>
        <w:t xml:space="preserve"> in the format:</w:t>
      </w:r>
    </w:p>
    <w:p w14:paraId="32396C8B" w14:textId="02A237E7" w:rsidR="00F53F7B" w:rsidRDefault="00F53F7B" w:rsidP="00F53F7B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 w:rsidRPr="006622B2">
        <w:rPr>
          <w:rFonts w:ascii="Consolas" w:hAnsi="Consolas"/>
          <w:b/>
        </w:rPr>
        <w:t>"{</w:t>
      </w:r>
      <w:r w:rsidR="00BA4115">
        <w:rPr>
          <w:rFonts w:ascii="Consolas" w:hAnsi="Consolas"/>
          <w:b/>
        </w:rPr>
        <w:t>toy</w:t>
      </w:r>
      <w:r w:rsidR="005F5758">
        <w:rPr>
          <w:rFonts w:ascii="Consolas" w:hAnsi="Consolas"/>
          <w:b/>
        </w:rPr>
        <w:t xml:space="preserve"> name}:</w:t>
      </w:r>
      <w:r w:rsidR="00BA4115">
        <w:rPr>
          <w:rFonts w:ascii="Consolas" w:hAnsi="Consolas"/>
          <w:b/>
        </w:rPr>
        <w:t xml:space="preserve"> </w:t>
      </w:r>
      <w:r w:rsidRPr="006622B2">
        <w:rPr>
          <w:rFonts w:ascii="Consolas" w:hAnsi="Consolas"/>
          <w:b/>
        </w:rPr>
        <w:t>{amount}"</w:t>
      </w:r>
    </w:p>
    <w:p w14:paraId="38EDD163" w14:textId="2B94ACD0" w:rsidR="00AB10E2" w:rsidRDefault="00BA4115" w:rsidP="00BA4115">
      <w:pPr>
        <w:pStyle w:val="ListParagraph"/>
        <w:spacing w:beforeLines="80" w:before="192" w:afterLines="120" w:after="288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005D1E8" w14:textId="77777777" w:rsidR="00F53F7B" w:rsidRPr="006622B2" w:rsidRDefault="00F53F7B" w:rsidP="00F53F7B">
      <w:pPr>
        <w:pStyle w:val="Heading2"/>
        <w:rPr>
          <w:b w:val="0"/>
        </w:rPr>
      </w:pPr>
      <w:r w:rsidRPr="006622B2">
        <w:t>Constraints</w:t>
      </w:r>
    </w:p>
    <w:p w14:paraId="375AC399" w14:textId="010691E3" w:rsidR="00EE21CF" w:rsidRDefault="00F53F7B" w:rsidP="00BA4115">
      <w:pPr>
        <w:pStyle w:val="ListParagraph"/>
        <w:numPr>
          <w:ilvl w:val="0"/>
          <w:numId w:val="26"/>
        </w:numPr>
      </w:pPr>
      <w:r>
        <w:t xml:space="preserve">All of the </w:t>
      </w:r>
      <w:r w:rsidR="00BA4115">
        <w:t>materials'</w:t>
      </w:r>
      <w:r>
        <w:t xml:space="preserve"> values </w:t>
      </w:r>
      <w:r w:rsidR="00EE21CF">
        <w:t xml:space="preserve">will be </w:t>
      </w:r>
      <w:r w:rsidR="00EE21CF" w:rsidRPr="006622B2">
        <w:rPr>
          <w:b/>
        </w:rPr>
        <w:t>integers</w:t>
      </w:r>
      <w:r w:rsidR="00EE21CF">
        <w:t xml:space="preserve"> in </w:t>
      </w:r>
      <w:r w:rsidR="000414C2">
        <w:t xml:space="preserve">the </w:t>
      </w:r>
      <w:r w:rsidR="00EE21CF">
        <w:t xml:space="preserve">range </w:t>
      </w:r>
      <w:r w:rsidR="00EE21CF" w:rsidRPr="006622B2">
        <w:rPr>
          <w:b/>
        </w:rPr>
        <w:t>[</w:t>
      </w:r>
      <w:r w:rsidR="00EE21CF">
        <w:rPr>
          <w:b/>
        </w:rPr>
        <w:t>1</w:t>
      </w:r>
      <w:r w:rsidR="00EE21CF" w:rsidRPr="006622B2">
        <w:rPr>
          <w:b/>
        </w:rPr>
        <w:t>, 100]</w:t>
      </w:r>
      <w:r w:rsidR="000414C2">
        <w:rPr>
          <w:b/>
          <w:lang w:val="bg-BG"/>
        </w:rPr>
        <w:t>.</w:t>
      </w:r>
    </w:p>
    <w:p w14:paraId="0AF354A0" w14:textId="08AF96F6" w:rsidR="00AB10E2" w:rsidRPr="00BA4115" w:rsidRDefault="00EE21CF" w:rsidP="00BA4115">
      <w:pPr>
        <w:pStyle w:val="ListParagraph"/>
        <w:numPr>
          <w:ilvl w:val="0"/>
          <w:numId w:val="26"/>
        </w:numPr>
      </w:pPr>
      <w:r>
        <w:t>M</w:t>
      </w:r>
      <w:r w:rsidR="00BA4115">
        <w:t>agic</w:t>
      </w:r>
      <w:r w:rsidR="00F53F7B">
        <w:t xml:space="preserve"> level values will be </w:t>
      </w:r>
      <w:r w:rsidR="00F53F7B" w:rsidRPr="006622B2">
        <w:rPr>
          <w:b/>
        </w:rPr>
        <w:t>integers</w:t>
      </w:r>
      <w:r w:rsidR="00F53F7B">
        <w:t xml:space="preserve"> in </w:t>
      </w:r>
      <w:r w:rsidR="000414C2">
        <w:t xml:space="preserve">the </w:t>
      </w:r>
      <w:r w:rsidR="00F53F7B">
        <w:t xml:space="preserve">range </w:t>
      </w:r>
      <w:r w:rsidR="00F53F7B" w:rsidRPr="006622B2">
        <w:rPr>
          <w:b/>
        </w:rPr>
        <w:t>[</w:t>
      </w:r>
      <w:r w:rsidR="00BA4115">
        <w:rPr>
          <w:b/>
        </w:rPr>
        <w:t>-10</w:t>
      </w:r>
      <w:r w:rsidR="00F53F7B" w:rsidRPr="006622B2">
        <w:rPr>
          <w:b/>
        </w:rPr>
        <w:t>, 100]</w:t>
      </w:r>
      <w:r w:rsidR="000414C2">
        <w:rPr>
          <w:b/>
          <w:lang w:val="bg-BG"/>
        </w:rPr>
        <w:t>.</w:t>
      </w:r>
    </w:p>
    <w:p w14:paraId="632CAAF1" w14:textId="32AD0AC0" w:rsidR="00EE21CF" w:rsidRDefault="00BA4115" w:rsidP="00EE21CF">
      <w:pPr>
        <w:pStyle w:val="ListParagraph"/>
        <w:numPr>
          <w:ilvl w:val="0"/>
          <w:numId w:val="26"/>
        </w:numPr>
      </w:pPr>
      <w:r>
        <w:t>In all cases</w:t>
      </w:r>
      <w:r w:rsidR="000414C2">
        <w:t>,</w:t>
      </w:r>
      <w:r>
        <w:t xml:space="preserve"> at least one present will be crafted</w:t>
      </w:r>
      <w:r w:rsidR="000414C2">
        <w:rPr>
          <w:lang w:val="bg-BG"/>
        </w:rPr>
        <w:t>.</w:t>
      </w:r>
    </w:p>
    <w:p w14:paraId="2B869EF2" w14:textId="4945C594" w:rsidR="00AB10E2" w:rsidRPr="00AB10E2" w:rsidRDefault="00F53F7B" w:rsidP="000C2A2A">
      <w:pPr>
        <w:pStyle w:val="Heading2"/>
      </w:pPr>
      <w:r w:rsidRPr="006622B2">
        <w:t>Examples</w:t>
      </w:r>
    </w:p>
    <w:tbl>
      <w:tblPr>
        <w:tblW w:w="104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3510"/>
        <w:gridCol w:w="4480"/>
      </w:tblGrid>
      <w:tr w:rsidR="00F53F7B" w14:paraId="62706DAF" w14:textId="77777777" w:rsidTr="00B0550D">
        <w:trPr>
          <w:trHeight w:val="22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E184A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Input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6BB87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2F2A52">
              <w:rPr>
                <w:rStyle w:val="Strong"/>
                <w:b/>
              </w:rPr>
              <w:t>Output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B15126B" w14:textId="77777777" w:rsidR="00F53F7B" w:rsidRPr="002F2A52" w:rsidRDefault="00F53F7B" w:rsidP="00C340CE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2F2A52">
              <w:rPr>
                <w:rStyle w:val="Strong"/>
                <w:b/>
                <w:lang w:val="en-US"/>
              </w:rPr>
              <w:t>Comment</w:t>
            </w:r>
          </w:p>
        </w:tc>
      </w:tr>
      <w:tr w:rsidR="00F53F7B" w14:paraId="0C0ADBBA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58AB0C" w14:textId="77777777" w:rsidR="00A50FB8" w:rsidRPr="00B0550D" w:rsidRDefault="00A50FB8" w:rsidP="00A50FB8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 xml:space="preserve">10 -5 20 15 -30 </w:t>
            </w:r>
            <w:r w:rsidRPr="00C409A8">
              <w:rPr>
                <w:rStyle w:val="Strong"/>
                <w:rFonts w:ascii="Consolas" w:hAnsi="Consolas"/>
                <w:b w:val="0"/>
                <w:highlight w:val="green"/>
              </w:rPr>
              <w:t>10</w:t>
            </w:r>
          </w:p>
          <w:p w14:paraId="63B9A659" w14:textId="1BA6BE75" w:rsidR="00F53F7B" w:rsidRPr="00F53F7B" w:rsidRDefault="00A50FB8" w:rsidP="00A50FB8">
            <w:pPr>
              <w:rPr>
                <w:rStyle w:val="Strong"/>
                <w:b w:val="0"/>
              </w:rPr>
            </w:pPr>
            <w:r w:rsidRPr="00C409A8">
              <w:rPr>
                <w:rStyle w:val="Strong"/>
                <w:rFonts w:ascii="Consolas" w:hAnsi="Consolas"/>
                <w:b w:val="0"/>
                <w:highlight w:val="yellow"/>
              </w:rPr>
              <w:t>40</w:t>
            </w:r>
            <w:r w:rsidRPr="00B0550D">
              <w:rPr>
                <w:rStyle w:val="Strong"/>
                <w:rFonts w:ascii="Consolas" w:hAnsi="Consolas"/>
                <w:b w:val="0"/>
              </w:rPr>
              <w:t xml:space="preserve"> 60 10 4 10 0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71943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The presents are crafted! Merry Christmas!</w:t>
            </w:r>
          </w:p>
          <w:p w14:paraId="5790E8D8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Materials left: 20, -5, 10</w:t>
            </w:r>
          </w:p>
          <w:p w14:paraId="6D418793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Bicycle: 1</w:t>
            </w:r>
          </w:p>
          <w:p w14:paraId="6F810A55" w14:textId="05FAFBD5" w:rsidR="00F53F7B" w:rsidRPr="00F53F7B" w:rsidRDefault="003076DD" w:rsidP="003076DD">
            <w:pPr>
              <w:rPr>
                <w:rStyle w:val="Strong"/>
                <w:b w:val="0"/>
                <w:lang w:val="en-GB"/>
              </w:rPr>
            </w:pPr>
            <w:r w:rsidRPr="003076DD">
              <w:rPr>
                <w:rStyle w:val="Strong"/>
                <w:rFonts w:ascii="Consolas" w:hAnsi="Consolas"/>
                <w:b w:val="0"/>
                <w:lang w:val="en-GB"/>
              </w:rPr>
              <w:t>Teddy bear: 2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65E42" w14:textId="20072831" w:rsidR="00B0550D" w:rsidRPr="00B0550D" w:rsidRDefault="00C409A8" w:rsidP="00EB6FA7">
            <w:bookmarkStart w:id="0" w:name="_GoBack"/>
            <w:bookmarkEnd w:id="0"/>
            <w:r>
              <w:t>First</w:t>
            </w:r>
            <w:r w:rsidR="000414C2">
              <w:t>,</w:t>
            </w:r>
            <w:r>
              <w:t xml:space="preserve"> we have </w:t>
            </w:r>
            <w:r w:rsidR="00B0550D" w:rsidRPr="00C409A8">
              <w:rPr>
                <w:highlight w:val="yellow"/>
              </w:rPr>
              <w:t>40</w:t>
            </w:r>
            <w:r w:rsidR="00B0550D">
              <w:t>*</w:t>
            </w:r>
            <w:r w:rsidR="00B0550D" w:rsidRPr="00C409A8">
              <w:rPr>
                <w:highlight w:val="green"/>
              </w:rPr>
              <w:t>10</w:t>
            </w:r>
            <w:r w:rsidR="00B0550D">
              <w:t>=400 which is the needed ma</w:t>
            </w:r>
            <w:r>
              <w:t>gic for a bicycle. Remove both.</w:t>
            </w:r>
            <w:r>
              <w:br/>
            </w:r>
            <w:r w:rsidR="00EB6FA7">
              <w:t xml:space="preserve">60*(-30) </w:t>
            </w:r>
            <w:r w:rsidR="00EB6FA7">
              <w:rPr>
                <w:lang w:val="bg-BG"/>
              </w:rPr>
              <w:t>= -1800 (</w:t>
            </w:r>
            <w:r w:rsidR="00EB6FA7">
              <w:t>negative</w:t>
            </w:r>
            <w:r w:rsidR="00EB6FA7">
              <w:rPr>
                <w:lang w:val="bg-BG"/>
              </w:rPr>
              <w:t xml:space="preserve">). </w:t>
            </w:r>
            <w:r w:rsidR="00B0550D">
              <w:t>60+(-30)=30. Remove 6</w:t>
            </w:r>
            <w:r w:rsidR="00EB6FA7">
              <w:t>0 and -30. Add 30 to materials.</w:t>
            </w:r>
            <w:r w:rsidR="00EB6FA7">
              <w:br/>
            </w:r>
            <w:r w:rsidR="00B0550D">
              <w:t>30*10=300 (bear). Remove both.</w:t>
            </w:r>
            <w:r w:rsidR="00EB6FA7">
              <w:br/>
            </w:r>
            <w:r w:rsidR="00B0550D">
              <w:t xml:space="preserve">4*15=60, so remove 4 and </w:t>
            </w:r>
            <w:r w:rsidR="00EB6FA7">
              <w:t>the material is increased by 15 (</w:t>
            </w:r>
            <w:r w:rsidR="00B0550D">
              <w:t>15+15=30</w:t>
            </w:r>
            <w:r w:rsidR="00EB6FA7">
              <w:t>).</w:t>
            </w:r>
            <w:r w:rsidR="00EB6FA7">
              <w:br/>
              <w:t>10*30=300 (bear).</w:t>
            </w:r>
            <w:r w:rsidR="00EB6FA7">
              <w:br/>
            </w:r>
            <w:r w:rsidR="00B0550D">
              <w:t xml:space="preserve">Print </w:t>
            </w:r>
            <w:r w:rsidR="00EB6FA7">
              <w:t>desired text</w:t>
            </w:r>
            <w:r w:rsidR="00B0550D">
              <w:t>.</w:t>
            </w:r>
          </w:p>
        </w:tc>
      </w:tr>
      <w:tr w:rsidR="00F53F7B" w14:paraId="6A0568DA" w14:textId="77777777" w:rsidTr="00B0550D">
        <w:trPr>
          <w:trHeight w:val="646"/>
        </w:trPr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9B7D" w14:textId="77777777" w:rsidR="00B0550D" w:rsidRPr="00B0550D" w:rsidRDefault="00B0550D" w:rsidP="00B0550D">
            <w:pPr>
              <w:rPr>
                <w:rStyle w:val="Strong"/>
                <w:rFonts w:ascii="Consolas" w:hAnsi="Consolas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>30 5 15 60 0 30</w:t>
            </w:r>
          </w:p>
          <w:p w14:paraId="5CCD0CC7" w14:textId="7D1EBBEF" w:rsidR="00F53F7B" w:rsidRPr="00F53F7B" w:rsidRDefault="00B0550D" w:rsidP="00B0550D">
            <w:pPr>
              <w:rPr>
                <w:rStyle w:val="Strong"/>
                <w:b w:val="0"/>
              </w:rPr>
            </w:pPr>
            <w:r w:rsidRPr="00B0550D">
              <w:rPr>
                <w:rStyle w:val="Strong"/>
                <w:rFonts w:ascii="Consolas" w:hAnsi="Consolas"/>
                <w:b w:val="0"/>
              </w:rPr>
              <w:t>-15 10 5 -15 25</w:t>
            </w:r>
          </w:p>
        </w:tc>
        <w:tc>
          <w:tcPr>
            <w:tcW w:w="3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80ACC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No presents this Christmas!</w:t>
            </w:r>
          </w:p>
          <w:p w14:paraId="6B832B51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Materials left: 20, 30</w:t>
            </w:r>
          </w:p>
          <w:p w14:paraId="2221C255" w14:textId="77777777" w:rsidR="003076DD" w:rsidRPr="003076DD" w:rsidRDefault="003076DD" w:rsidP="003076DD">
            <w:pPr>
              <w:rPr>
                <w:rStyle w:val="Strong"/>
                <w:rFonts w:ascii="Consolas" w:hAnsi="Consolas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Doll: 1</w:t>
            </w:r>
          </w:p>
          <w:p w14:paraId="60A81F98" w14:textId="0428ECC2" w:rsidR="00F53F7B" w:rsidRPr="00C409A8" w:rsidRDefault="003076DD" w:rsidP="003076DD">
            <w:pPr>
              <w:rPr>
                <w:rStyle w:val="Strong"/>
                <w:b w:val="0"/>
              </w:rPr>
            </w:pPr>
            <w:r w:rsidRPr="003076DD">
              <w:rPr>
                <w:rStyle w:val="Strong"/>
                <w:rFonts w:ascii="Consolas" w:hAnsi="Consolas"/>
                <w:b w:val="0"/>
              </w:rPr>
              <w:t>Teddy bear: 1</w:t>
            </w:r>
          </w:p>
        </w:tc>
        <w:tc>
          <w:tcPr>
            <w:tcW w:w="4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106FA" w14:textId="6A146137" w:rsidR="00F53F7B" w:rsidRPr="003E01BC" w:rsidRDefault="00F53F7B" w:rsidP="009328A0">
            <w:pPr>
              <w:pStyle w:val="Title"/>
              <w:spacing w:before="80" w:after="120" w:line="276" w:lineRule="auto"/>
              <w:rPr>
                <w:rStyle w:val="Strong"/>
                <w:lang w:val="en-US"/>
              </w:rPr>
            </w:pPr>
          </w:p>
        </w:tc>
      </w:tr>
    </w:tbl>
    <w:p w14:paraId="53DC0E6B" w14:textId="77777777" w:rsidR="00D070E9" w:rsidRPr="00F53F7B" w:rsidRDefault="00D070E9" w:rsidP="00F53F7B"/>
    <w:sectPr w:rsidR="00D070E9" w:rsidRPr="00F53F7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EF6D9E" w14:textId="77777777" w:rsidR="000A1F87" w:rsidRDefault="000A1F87" w:rsidP="008068A2">
      <w:pPr>
        <w:spacing w:after="0" w:line="240" w:lineRule="auto"/>
      </w:pPr>
      <w:r>
        <w:separator/>
      </w:r>
    </w:p>
  </w:endnote>
  <w:endnote w:type="continuationSeparator" w:id="0">
    <w:p w14:paraId="5F5C4708" w14:textId="77777777" w:rsidR="000A1F87" w:rsidRDefault="000A1F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D9E863" w14:textId="0B1026D6" w:rsidR="000C2A2A" w:rsidRDefault="000C2A2A" w:rsidP="000C2A2A">
    <w:pPr>
      <w:pStyle w:val="Footer"/>
    </w:pPr>
  </w:p>
  <w:p w14:paraId="4CB4D93C" w14:textId="4FDE44EB" w:rsidR="000C2A2A" w:rsidRPr="00377DD5" w:rsidRDefault="000C2A2A" w:rsidP="000C2A2A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0FEA046" wp14:editId="40C835E8">
              <wp:simplePos x="0" y="0"/>
              <wp:positionH relativeFrom="column">
                <wp:posOffset>-1270</wp:posOffset>
              </wp:positionH>
              <wp:positionV relativeFrom="paragraph">
                <wp:posOffset>111125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6E254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8.75pt" to="520.7pt,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+NOZO3gAAAAgBAAAPAAAAZHJz&#10;L2Rvd25yZXYueG1sTI/BTsMwEETvSP0Haytxa51UpaA0TgWICqlwoAUJjm68TSLsdYjdNPw9W3GA&#10;486MZt/kq8FZ0WMXGk8K0mkCAqn0pqFKwdvrenIDIkRNRltPqOAbA6yK0UWuM+NPtMV+FyvBJRQy&#10;raCOsc2kDGWNToepb5HYO/jO6chnV0nT6ROXOytnSbKQTjfEH2rd4n2N5efu6BT0T+vH9+dg04pe&#10;vhabh49hS5s7pS7Hw+0SRMQh/oXhjM/oUDDT3h/JBGEVTGYcZPn6CsTZTubpHMT+V5FFLv8PKH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PjTmT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792FE5" wp14:editId="020402F1">
          <wp:simplePos x="0" y="0"/>
          <wp:positionH relativeFrom="margin">
            <wp:posOffset>0</wp:posOffset>
          </wp:positionH>
          <wp:positionV relativeFrom="paragraph">
            <wp:posOffset>16700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457AAE" wp14:editId="193CF218">
              <wp:simplePos x="0" y="0"/>
              <wp:positionH relativeFrom="column">
                <wp:posOffset>1336040</wp:posOffset>
              </wp:positionH>
              <wp:positionV relativeFrom="paragraph">
                <wp:posOffset>14351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72AA89" w14:textId="77777777" w:rsidR="000C2A2A" w:rsidRPr="002C539D" w:rsidRDefault="000C2A2A" w:rsidP="000C2A2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3053E70" w14:textId="77777777" w:rsidR="000C2A2A" w:rsidRPr="00596AA5" w:rsidRDefault="000C2A2A" w:rsidP="000C2A2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38FB0B" wp14:editId="6403C33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64F63C" wp14:editId="5F475328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4E0D02" wp14:editId="2355D9A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8B7991" wp14:editId="14C3755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7A216A" wp14:editId="4D60B4ED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09C4A3" wp14:editId="1BC9613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A2E661" wp14:editId="5F6CCC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F17CEB" wp14:editId="2A5228D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F4FE65" wp14:editId="4DD0371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457AAE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2pt;margin-top:11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" filled="f" stroked="f">
              <v:textbox inset=".5mm,1.2mm,.5mm,.5mm">
                <w:txbxContent>
                  <w:p w14:paraId="5D72AA89" w14:textId="77777777" w:rsidR="000C2A2A" w:rsidRPr="002C539D" w:rsidRDefault="000C2A2A" w:rsidP="000C2A2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3053E70" w14:textId="77777777" w:rsidR="000C2A2A" w:rsidRPr="00596AA5" w:rsidRDefault="000C2A2A" w:rsidP="000C2A2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38FB0B" wp14:editId="6403C33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64F63C" wp14:editId="5F475328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4E0D02" wp14:editId="2355D9A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8B7991" wp14:editId="14C3755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7A216A" wp14:editId="4D60B4ED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09C4A3" wp14:editId="1BC9613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A2E661" wp14:editId="5F6CCC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F17CEB" wp14:editId="2A5228D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F4FE65" wp14:editId="4DD0371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A1E5270" w14:textId="1D06D9BE" w:rsidR="00E402F7" w:rsidRPr="00377DD5" w:rsidRDefault="000C2A2A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FEA04E4" wp14:editId="416B619F">
              <wp:simplePos x="0" y="0"/>
              <wp:positionH relativeFrom="column">
                <wp:posOffset>5647055</wp:posOffset>
              </wp:positionH>
              <wp:positionV relativeFrom="paragraph">
                <wp:posOffset>1739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8EE84D" w14:textId="542DD5BD" w:rsidR="000C2A2A" w:rsidRPr="00596AA5" w:rsidRDefault="000C2A2A" w:rsidP="000C2A2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414C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414C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EA04E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44.65pt;margin-top:13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" filled="f" stroked="f" strokeweight=".5pt">
              <v:textbox inset="0,0,0,0">
                <w:txbxContent>
                  <w:p w14:paraId="388EE84D" w14:textId="542DD5BD" w:rsidR="000C2A2A" w:rsidRPr="00596AA5" w:rsidRDefault="000C2A2A" w:rsidP="000C2A2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414C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414C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A9C24B" wp14:editId="3050A889">
              <wp:simplePos x="0" y="0"/>
              <wp:positionH relativeFrom="column">
                <wp:posOffset>1376045</wp:posOffset>
              </wp:positionH>
              <wp:positionV relativeFrom="paragraph">
                <wp:posOffset>19939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DD60DD" w14:textId="77777777" w:rsidR="000C2A2A" w:rsidRPr="002C539D" w:rsidRDefault="000C2A2A" w:rsidP="000C2A2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A9C24B" id="Text Box 6" o:spid="_x0000_s1028" type="#_x0000_t202" style="position:absolute;margin-left:108.35pt;margin-top:15.7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" filled="f" stroked="f" strokeweight=".5pt">
              <v:textbox inset=".5mm,0,0,0">
                <w:txbxContent>
                  <w:p w14:paraId="47DD60DD" w14:textId="77777777" w:rsidR="000C2A2A" w:rsidRPr="002C539D" w:rsidRDefault="000C2A2A" w:rsidP="000C2A2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549C3A" w14:textId="77777777" w:rsidR="000A1F87" w:rsidRDefault="000A1F87" w:rsidP="008068A2">
      <w:pPr>
        <w:spacing w:after="0" w:line="240" w:lineRule="auto"/>
      </w:pPr>
      <w:r>
        <w:separator/>
      </w:r>
    </w:p>
  </w:footnote>
  <w:footnote w:type="continuationSeparator" w:id="0">
    <w:p w14:paraId="7FBD89F6" w14:textId="77777777" w:rsidR="000A1F87" w:rsidRDefault="000A1F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E402F7" w:rsidRDefault="00E402F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4E7479E4"/>
    <w:multiLevelType w:val="hybridMultilevel"/>
    <w:tmpl w:val="6BB222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12"/>
  </w:num>
  <w:num w:numId="3">
    <w:abstractNumId w:val="4"/>
  </w:num>
  <w:num w:numId="4">
    <w:abstractNumId w:val="23"/>
  </w:num>
  <w:num w:numId="5">
    <w:abstractNumId w:val="17"/>
  </w:num>
  <w:num w:numId="6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1"/>
  </w:num>
  <w:num w:numId="9">
    <w:abstractNumId w:val="0"/>
  </w:num>
  <w:num w:numId="10">
    <w:abstractNumId w:val="3"/>
  </w:num>
  <w:num w:numId="11">
    <w:abstractNumId w:val="15"/>
  </w:num>
  <w:num w:numId="12">
    <w:abstractNumId w:val="13"/>
  </w:num>
  <w:num w:numId="13">
    <w:abstractNumId w:val="6"/>
  </w:num>
  <w:num w:numId="14">
    <w:abstractNumId w:val="22"/>
  </w:num>
  <w:num w:numId="15">
    <w:abstractNumId w:val="14"/>
  </w:num>
  <w:num w:numId="16">
    <w:abstractNumId w:val="21"/>
  </w:num>
  <w:num w:numId="17">
    <w:abstractNumId w:val="5"/>
  </w:num>
  <w:num w:numId="18">
    <w:abstractNumId w:val="7"/>
  </w:num>
  <w:num w:numId="19">
    <w:abstractNumId w:val="1"/>
  </w:num>
  <w:num w:numId="20">
    <w:abstractNumId w:val="10"/>
  </w:num>
  <w:num w:numId="21">
    <w:abstractNumId w:val="8"/>
  </w:num>
  <w:num w:numId="22">
    <w:abstractNumId w:val="16"/>
  </w:num>
  <w:num w:numId="23">
    <w:abstractNumId w:val="26"/>
  </w:num>
  <w:num w:numId="24">
    <w:abstractNumId w:val="9"/>
  </w:num>
  <w:num w:numId="25">
    <w:abstractNumId w:val="19"/>
  </w:num>
  <w:num w:numId="26">
    <w:abstractNumId w:val="24"/>
  </w:num>
  <w:num w:numId="27">
    <w:abstractNumId w:val="20"/>
  </w:num>
  <w:num w:numId="28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LAws7A0tzA2NLdQ0lEKTi0uzszPAykwrAUAf8UtQ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14C2"/>
    <w:rsid w:val="00045C16"/>
    <w:rsid w:val="0006283E"/>
    <w:rsid w:val="00064D15"/>
    <w:rsid w:val="0007729E"/>
    <w:rsid w:val="00086727"/>
    <w:rsid w:val="00086FE5"/>
    <w:rsid w:val="000A0444"/>
    <w:rsid w:val="000A0C37"/>
    <w:rsid w:val="000A1F87"/>
    <w:rsid w:val="000A6794"/>
    <w:rsid w:val="000B2100"/>
    <w:rsid w:val="000B39E6"/>
    <w:rsid w:val="000B56F0"/>
    <w:rsid w:val="000C2A2A"/>
    <w:rsid w:val="000C6A3D"/>
    <w:rsid w:val="000C7556"/>
    <w:rsid w:val="000D7758"/>
    <w:rsid w:val="00103906"/>
    <w:rsid w:val="00106E10"/>
    <w:rsid w:val="001110C5"/>
    <w:rsid w:val="00113947"/>
    <w:rsid w:val="001154AE"/>
    <w:rsid w:val="00124DC0"/>
    <w:rsid w:val="00126139"/>
    <w:rsid w:val="001275B9"/>
    <w:rsid w:val="00140213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186E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326A7"/>
    <w:rsid w:val="002417C0"/>
    <w:rsid w:val="00251456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076DD"/>
    <w:rsid w:val="00312A8B"/>
    <w:rsid w:val="00317422"/>
    <w:rsid w:val="00317448"/>
    <w:rsid w:val="003230CF"/>
    <w:rsid w:val="0033212E"/>
    <w:rsid w:val="003332AA"/>
    <w:rsid w:val="0033490F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379"/>
    <w:rsid w:val="003A5602"/>
    <w:rsid w:val="003B0278"/>
    <w:rsid w:val="003B066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1378"/>
    <w:rsid w:val="00416D0D"/>
    <w:rsid w:val="004311CA"/>
    <w:rsid w:val="0043745A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F1D3E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58C7"/>
    <w:rsid w:val="00596357"/>
    <w:rsid w:val="005A4489"/>
    <w:rsid w:val="005A64E2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5F5758"/>
    <w:rsid w:val="00600083"/>
    <w:rsid w:val="00604363"/>
    <w:rsid w:val="006103E1"/>
    <w:rsid w:val="0061124E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058F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D32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070E0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0F8F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D5C3A"/>
    <w:rsid w:val="008E6CF3"/>
    <w:rsid w:val="008F202C"/>
    <w:rsid w:val="008F5B43"/>
    <w:rsid w:val="008F5FDB"/>
    <w:rsid w:val="009015E4"/>
    <w:rsid w:val="00902E68"/>
    <w:rsid w:val="009041F3"/>
    <w:rsid w:val="00905F17"/>
    <w:rsid w:val="00911D12"/>
    <w:rsid w:val="00912BC6"/>
    <w:rsid w:val="009151CE"/>
    <w:rsid w:val="0091766D"/>
    <w:rsid w:val="009254B7"/>
    <w:rsid w:val="00930CEE"/>
    <w:rsid w:val="009328A0"/>
    <w:rsid w:val="00941FFF"/>
    <w:rsid w:val="00951282"/>
    <w:rsid w:val="00955691"/>
    <w:rsid w:val="00957F33"/>
    <w:rsid w:val="00961157"/>
    <w:rsid w:val="00961E94"/>
    <w:rsid w:val="0096513A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790"/>
    <w:rsid w:val="00A408C2"/>
    <w:rsid w:val="00A45A89"/>
    <w:rsid w:val="00A47F12"/>
    <w:rsid w:val="00A50FB8"/>
    <w:rsid w:val="00A5106B"/>
    <w:rsid w:val="00A55A7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D38DA"/>
    <w:rsid w:val="00AE05D3"/>
    <w:rsid w:val="00AE1E4E"/>
    <w:rsid w:val="00AE355A"/>
    <w:rsid w:val="00AE4FB6"/>
    <w:rsid w:val="00AF4B2C"/>
    <w:rsid w:val="00B0550D"/>
    <w:rsid w:val="00B104BF"/>
    <w:rsid w:val="00B13E66"/>
    <w:rsid w:val="00B148DD"/>
    <w:rsid w:val="00B15BF6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115"/>
    <w:rsid w:val="00BA4820"/>
    <w:rsid w:val="00BB05FA"/>
    <w:rsid w:val="00BB2EEE"/>
    <w:rsid w:val="00BB5B10"/>
    <w:rsid w:val="00BB7DCF"/>
    <w:rsid w:val="00BC4456"/>
    <w:rsid w:val="00BC56D6"/>
    <w:rsid w:val="00BC6169"/>
    <w:rsid w:val="00BE0E6E"/>
    <w:rsid w:val="00BE2528"/>
    <w:rsid w:val="00BE412A"/>
    <w:rsid w:val="00BE5297"/>
    <w:rsid w:val="00BF1775"/>
    <w:rsid w:val="00BF201D"/>
    <w:rsid w:val="00C0117E"/>
    <w:rsid w:val="00C0490B"/>
    <w:rsid w:val="00C07904"/>
    <w:rsid w:val="00C121AF"/>
    <w:rsid w:val="00C14C80"/>
    <w:rsid w:val="00C2358D"/>
    <w:rsid w:val="00C340CE"/>
    <w:rsid w:val="00C355A5"/>
    <w:rsid w:val="00C358B9"/>
    <w:rsid w:val="00C409A8"/>
    <w:rsid w:val="00C43B64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7B9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0CA1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02F7"/>
    <w:rsid w:val="00E42A58"/>
    <w:rsid w:val="00E465C4"/>
    <w:rsid w:val="00E6128B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6FA7"/>
    <w:rsid w:val="00EB7421"/>
    <w:rsid w:val="00EC36F5"/>
    <w:rsid w:val="00EC5A4D"/>
    <w:rsid w:val="00ED0DEA"/>
    <w:rsid w:val="00ED73C4"/>
    <w:rsid w:val="00EE21CF"/>
    <w:rsid w:val="00EF0074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53F7B"/>
    <w:rsid w:val="00F655ED"/>
    <w:rsid w:val="00F7033C"/>
    <w:rsid w:val="00F716D4"/>
    <w:rsid w:val="00F72E67"/>
    <w:rsid w:val="00F81A5D"/>
    <w:rsid w:val="00F852A6"/>
    <w:rsid w:val="00F87439"/>
    <w:rsid w:val="00F9271B"/>
    <w:rsid w:val="00F96D0D"/>
    <w:rsid w:val="00F976AD"/>
    <w:rsid w:val="00FA5F34"/>
    <w:rsid w:val="00FA6461"/>
    <w:rsid w:val="00FB2A88"/>
    <w:rsid w:val="00FB43DD"/>
    <w:rsid w:val="00FD287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hyperlink" Target="mailto:info@softuni.or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80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softuni.bg" TargetMode="External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31" Type="http://schemas.openxmlformats.org/officeDocument/2006/relationships/hyperlink" Target="https://twitter.com/SoftUni1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about.softuni.bg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image" Target="media/image5.png"/><Relationship Id="rId3" Type="http://schemas.openxmlformats.org/officeDocument/2006/relationships/hyperlink" Target="about.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73A312-DB51-4BAE-B600-7DBE8DA51C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51</Words>
  <Characters>257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3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csharp-advanced</dc:description>
  <cp:lastModifiedBy>Yoana</cp:lastModifiedBy>
  <cp:revision>4</cp:revision>
  <cp:lastPrinted>2015-10-26T22:35:00Z</cp:lastPrinted>
  <dcterms:created xsi:type="dcterms:W3CDTF">2019-12-16T14:55:00Z</dcterms:created>
  <dcterms:modified xsi:type="dcterms:W3CDTF">2022-04-07T07:42:00Z</dcterms:modified>
  <cp:category>programming, education, software engineering, software development</cp:category>
</cp:coreProperties>
</file>